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>, N = 247,54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xposed</w:t>
            </w:r>
            <w:r>
              <w:rPr>
                <w:rFonts w:ascii="Calibri" w:hAnsi="Calibri"/>
                <w:sz w:val="20"/>
              </w:rPr>
              <w:t xml:space="preserve">, N = 43,90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storical</w:t>
            </w:r>
            <w:r>
              <w:rPr>
                <w:rFonts w:ascii="Calibri" w:hAnsi="Calibri"/>
                <w:sz w:val="20"/>
              </w:rPr>
              <w:t xml:space="preserve">, N = 40,95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nexposed</w:t>
            </w:r>
            <w:r>
              <w:rPr>
                <w:rFonts w:ascii="Calibri" w:hAnsi="Calibri"/>
                <w:sz w:val="20"/>
              </w:rPr>
              <w:t xml:space="preserve">, N = 162,68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4,086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731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119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,236 (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8 (18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7 (1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6 (1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.5 (19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h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,686 (5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386 (4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848 (5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,452 (5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h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,918 (2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657 (2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098 (2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163 (1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,946 (2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497 (2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694 (2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755 (2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h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945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36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16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293 (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,243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462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164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,617 (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,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,231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169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249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,813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,291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154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22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912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35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7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63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317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019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4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27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947 (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087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67 (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98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22 (3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3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2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6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619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4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33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446 (7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0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yer_type_primary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,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vern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55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36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3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96 (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930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05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63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062 (8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064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39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759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666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Inform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,138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24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4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156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68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7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29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72 (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,030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048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441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,541 (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0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yer_type_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,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uecr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75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6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5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14 (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vern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60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6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5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29 (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689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06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11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72 (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68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3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6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9 (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Inform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,435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999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919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,517 (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223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16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66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41 (4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 or 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43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479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35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821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0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iz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,88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069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05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,806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_hyperglyc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,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08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9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69 (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,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,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4 (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5 (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0 (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3 (7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6,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2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1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1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2 (4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YSTOL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7,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.7 (1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.0 (17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.7 (1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.9 (18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3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979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22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59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98 (3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ovasc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238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27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11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700 (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brovasc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6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8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402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62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0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231 (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lmon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370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91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09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70 (2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191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78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68 (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845 (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depress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80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8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179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39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psycho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869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92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66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111 (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hypertensiv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,67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244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42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,011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508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55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03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949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munosuppres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143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61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58 (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524 (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ba1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,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3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 (1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,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,4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uc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,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.8 (4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.6 (4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.7 (4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.1 (45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,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,5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,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 (12.0, 2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 (12.0, 2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 (12.0, 2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 (12.0, 26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, 5,75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, 1,81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, 1,69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, 5,75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,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,8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,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0 (16.0, 2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0 (15.0, 2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0 (16.0, 2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0 (16.0, 26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, 6,76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, 2,25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, 1,8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, 6,76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,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,1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rum_creatin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,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(0.7,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(0.7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(0.7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(0.7, 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, 3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, 2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, 2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, 31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,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,9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d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,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9 (1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2 (1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8 (1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0 (16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,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,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d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,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.1 (5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.3 (5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.0 (4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.7 (49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,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,7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8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8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4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3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3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8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30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0.0, 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0.0, 5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9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9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4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5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1.0, 1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1.0, 1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(2.0, 1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1.0, 12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97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97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70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81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3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7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3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9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7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9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6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2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9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6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7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6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7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_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,676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414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15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,109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b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,208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214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404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,590 (3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ver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,552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403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471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,678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10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5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9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06 (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8,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nso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2,848 (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442 (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136 (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,270 (9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P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52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8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0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4 (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P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8 (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&lt;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P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60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1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4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65 (1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8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8,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3 (98, 4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 (75, 3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2 (266, 5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 (88, 37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, 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, 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, 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, 6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8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ident_d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8,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00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31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61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08 (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8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ndmark_cpit2d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w onset in Landma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onset in Landma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906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957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2,683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okback_cpit2d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verified New onset in Lookb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370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74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50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546 (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verified No onset in Lookb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7,176 (9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,532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,507 (9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,137 (9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pit2dm_availab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PIT2DM Avail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8,848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673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297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,878 (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PIT2DM Unavail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698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33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60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805 (12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03:08:35Z</dcterms:created>
  <dcterms:modified xsi:type="dcterms:W3CDTF">2023-11-23T03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